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a508a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a508ae-abb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OW4FMQxDiVxA978lb6Do0el+E0AqvjGYrSAkc5HVH8v6qn+SytXVar+PH32u//7TAHV5ruLKxxJPVaK2Mm91gVe2xfMID6yB9AnebJmclk/2T6/Rtw74ZT0iRHmjoe3+qeh4CKbY2uINDa0BG1xe1nxA8CC98rit+Qix0+drfr1/lcLQs4eZPR/TasPs7N40vs+DwUDPnjyw9v3SayHBBq+rD+rDJH6+W/vtxSxyqXS9xwMD1BGh9vrDanCRkPHeb6KmBAt7p4O8dzRIRDuTZIlHFsRoZMOF32IQBmZd8It70TNtZxQf5DO1Jfijwv38IAXqDfS93zpkRIep82Kep92osE/wohVMVzo5b3Ae6r+AuThfKfpz94V/n4GdKYzx9vr73vPuL0RrU58R+fz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ounds great to me. Depending on how much you pay your intern it might</w:t>
      </w:r>
      <w:r>
        <w:t xml:space="preserve"> </w:t>
      </w:r>
      <w:r>
        <w:t xml:space="preserve">make more sense to grab an off the shelf solution. Remarkbox is only</w:t>
      </w:r>
      <w:r>
        <w:t xml:space="preserve"> </w:t>
      </w:r>
      <w:r>
        <w:t xml:space="preserve">$48.</w:t>
      </w:r>
    </w:p>
    <w:bookmarkStart w:id="25" w:name="jacob-aug-30-2018-1242-pm"/>
    <w:p>
      <w:pPr>
        <w:pStyle w:val="Heading2"/>
      </w:pPr>
      <w:r>
        <w:t xml:space="preserve">Jacob —</w:t>
      </w:r>
      <w:r>
        <w:t xml:space="preserve"> </w:t>
      </w:r>
      <w:hyperlink r:id="rId24">
        <w:r>
          <w:rPr>
            <w:rStyle w:val="Hyperlink"/>
          </w:rPr>
          <w:t xml:space="preserve">Aug 30, 2018 12:42 pm</w:t>
        </w:r>
      </w:hyperlink>
    </w:p>
    <w:p>
      <w:pPr>
        <w:pStyle w:val="FirstParagraph"/>
      </w:pPr>
      <w:r>
        <w:t xml:space="preserve">I'm just a fan of building my own stuff and having full control.</w:t>
      </w:r>
      <w:r>
        <w:t xml:space="preserve"> </w:t>
      </w:r>
      <w:r>
        <w:t xml:space="preserve">Something like Disqus is out of the question for instance but I like the</w:t>
      </w:r>
      <w:r>
        <w:t xml:space="preserve"> </w:t>
      </w:r>
      <w:r>
        <w:t xml:space="preserve">flow with Remarkbox.</w:t>
      </w:r>
    </w:p>
    <w:p>
      <w:pPr>
        <w:pStyle w:val="BodyText"/>
      </w:pPr>
      <w:r>
        <w:t xml:space="preserve">How much control do I have though? Can I easily switch the sorting so</w:t>
      </w:r>
      <w:r>
        <w:t xml:space="preserve"> </w:t>
      </w:r>
      <w:r>
        <w:t xml:space="preserve">newest remarks come first? Can I change the text on all the</w:t>
      </w:r>
      <w:r>
        <w:t xml:space="preserve"> </w:t>
      </w:r>
      <w:r>
        <w:t xml:space="preserve">butttons/links? Can I replace "collapse" with an icon and move it to</w:t>
      </w:r>
      <w:r>
        <w:t xml:space="preserve"> </w:t>
      </w:r>
      <w:r>
        <w:t xml:space="preserve">the left under the avatar? I don't even have to pose the question if I</w:t>
      </w:r>
      <w:r>
        <w:t xml:space="preserve"> </w:t>
      </w:r>
      <w:r>
        <w:t xml:space="preserve">build it.</w:t>
      </w:r>
    </w:p>
    <w:bookmarkEnd w:id="25"/>
    <w:bookmarkStart w:id="27" w:name="jacob-aug-30-2018-1243-pm"/>
    <w:p>
      <w:pPr>
        <w:pStyle w:val="Heading2"/>
      </w:pPr>
      <w:r>
        <w:t xml:space="preserve">Jacob —</w:t>
      </w:r>
      <w:r>
        <w:t xml:space="preserve"> </w:t>
      </w:r>
      <w:hyperlink r:id="rId26">
        <w:r>
          <w:rPr>
            <w:rStyle w:val="Hyperlink"/>
          </w:rPr>
          <w:t xml:space="preserve">Aug 30, 2018 12:43 pm</w:t>
        </w:r>
      </w:hyperlink>
    </w:p>
    <w:p>
      <w:pPr>
        <w:pStyle w:val="FirstParagraph"/>
      </w:pPr>
      <w:r>
        <w:t xml:space="preserve">Oh yes and what if I want a WYSIWYG instead of a markup-friendly 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a508ae-abb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b75f91ca-ac73-11e8-a92d-040140774501" TargetMode="External" /><Relationship Type="http://schemas.openxmlformats.org/officeDocument/2006/relationships/hyperlink" Id="rId26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6ba508ae-abb6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b75f91ca-ac73-11e8-a92d-040140774501" TargetMode="External" /><Relationship Type="http://schemas.openxmlformats.org/officeDocument/2006/relationships/hyperlink" Id="rId26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6ba508ae-abb6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a508ae</dc:title>
  <dc:creator/>
  <cp:keywords/>
  <dcterms:created xsi:type="dcterms:W3CDTF">2026-05-02T12:54:56Z</dcterms:created>
  <dcterms:modified xsi:type="dcterms:W3CDTF">2026-05-02T1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